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fb612273518b8ff3b288eea6c3b8a4323fad39b"/>
    <w:p>
      <w:pPr>
        <w:pStyle w:val="Heading1"/>
      </w:pPr>
      <w:r>
        <w:t xml:space="preserve">Cover Letter for Nurse Position in Sri Lanka Colombo</w:t>
      </w:r>
    </w:p>
    <w:p>
      <w:pPr>
        <w:pStyle w:val="FirstParagraph"/>
      </w:pPr>
      <w:r>
        <w:t xml:space="preserve">Dear [Hiring Manager's Name],</w:t>
      </w:r>
    </w:p>
    <w:p>
      <w:pPr>
        <w:pStyle w:val="BodyText"/>
      </w:pPr>
      <w:r>
        <w:t xml:space="preserve">I am writing to express my sincere interest in the Nurse position at your esteemed institution in Sri Lanka Colombo. As a dedicated and compassionate healthcare professional with over [X years] of experience in nursing, I am eager to contribute my skills, expertise, and passion for patient care to a dynamic healthcare environment in one of Sri Lanka’s most vibrant cities. This opportunity aligns perfectly with my career goals and my commitment to delivering high-quality medical services that reflect the values of professionalism, empathy, and excellence.</w:t>
      </w:r>
    </w:p>
    <w:p>
      <w:pPr>
        <w:pStyle w:val="BodyText"/>
      </w:pPr>
      <w:r>
        <w:t xml:space="preserve">As a Nurse with a deep understanding of both clinical and community-based care, I have consistently strived to make a meaningful impact on the lives of patients. My background in nursing has equipped me with the ability to provide holistic care, manage complex medical conditions, and collaborate effectively with interdisciplinary teams. Whether working in hospitals, clinics, or community health programs, I have always prioritized patient safety, dignity, and well-being. The opportunity to serve as a Nurse in Sri Lanka Colombo is particularly appealing to me because of the city’s unique healthcare challenges and its role as a hub for medical innovation in the region.</w:t>
      </w:r>
    </w:p>
    <w:p>
      <w:pPr>
        <w:pStyle w:val="BodyText"/>
      </w:pPr>
      <w:r>
        <w:t xml:space="preserve">Sri Lanka Colombo is home to some of the country’s most advanced healthcare facilities, yet it also faces significant demands due to its dense population and diverse socioeconomic landscape. As a Nurse, I understand the importance of adapting to such environments while maintaining the highest standards of care. My experience in [specific areas, e.g., emergency care, pediatric nursing, geriatric care] has prepared me to address these challenges with resilience and creativity. For instance, during my tenure at [previous workplace or hospital], I was responsible for managing patient flow in high-pressure settings, coordinating with doctors to develop treatment plans, and providing emotional support to patients and their families. These experiences have reinforced my belief that nursing is not just a profession but a calling to serve others with integrity and care.</w:t>
      </w:r>
    </w:p>
    <w:p>
      <w:pPr>
        <w:pStyle w:val="BodyText"/>
      </w:pPr>
      <w:r>
        <w:t xml:space="preserve">One of the key reasons I am drawn to this role is the opportunity to contribute to Sri Lanka Colombo’s healthcare ecosystem. The city’s rich cultural diversity and varying healthcare needs require nurses who are not only technically proficient but also culturally sensitive. My ability to communicate effectively in [language(s) if applicable] and my experience working with patients from diverse backgrounds have enabled me to build trust and rapport with individuals from all walks of life. I am particularly passionate about promoting preventive care and health education, which are critical in addressing public health challenges such as non-communicable diseases, maternal health, and mental wellness. In Colombo, where urbanization has led to unique healthcare demands, I am eager to play a role in advancing community-based initiatives that improve access to care for underserved populations.</w:t>
      </w:r>
    </w:p>
    <w:p>
      <w:pPr>
        <w:pStyle w:val="BodyText"/>
      </w:pPr>
      <w:r>
        <w:t xml:space="preserve">My academic and professional journey has been guided by a commitment to lifelong learning and continuous improvement. I hold [mention your qualifications, e.g., a Bachelor of Science in Nursing or relevant certifications] from [institution name], where I graduated with honors. Additionally, I have completed specialized training in [specific areas, e.g., critical care, infection control, or patient safety protocols]. These qualifications have enabled me to stay current with best practices in nursing and to apply evidence-based approaches to patient care. Furthermore, my participation in workshops and seminars on [relevant topics] has deepened my understanding of emerging trends in healthcare delivery, particularly in resource-constrained settings like Sri Lanka Colombo.</w:t>
      </w:r>
    </w:p>
    <w:p>
      <w:pPr>
        <w:pStyle w:val="BodyText"/>
      </w:pPr>
      <w:r>
        <w:t xml:space="preserve">What sets me apart as a Nurse is my unwavering dedication to both clinical excellence and compassionate care. I believe that nursing is about more than treating illnesses—it’s about empowering patients to take charge of their health and well-being. In my previous roles, I have consistently gone above and beyond to ensure that patients receive personalized attention and support. For example, during a recent community outreach program in [location], I collaborated with local organizations to conduct health screenings and educate residents on disease prevention. The positive feedback from participants highlighted the impact of such initiatives in fostering healthier communities.</w:t>
      </w:r>
    </w:p>
    <w:p>
      <w:pPr>
        <w:pStyle w:val="BodyText"/>
      </w:pPr>
      <w:r>
        <w:t xml:space="preserve">Sri Lanka Colombo’s healthcare sector is at a pivotal moment, with growing demand for skilled professionals who can navigate the complexities of modern medicine while remaining grounded in ethical principles. As a Nurse, I am committed to upholding the core values of nursing—such as integrity, empathy, and respect—for every patient I serve. I am also keen to contribute to the professional development of my colleagues by sharing knowledge and fostering a culture of collaboration. In Colombo, where healthcare professionals often work in high-stress environments, I believe that teamwork and mutual support are essential for delivering exceptional care.</w:t>
      </w:r>
    </w:p>
    <w:p>
      <w:pPr>
        <w:pStyle w:val="BodyText"/>
      </w:pPr>
      <w:r>
        <w:t xml:space="preserve">Finally, I would like to express my gratitude for considering my application. I am confident that my experience, skills, and passion for nursing make me a strong candidate for this position. I am eager to bring my expertise to your organization and contribute to the continued success of healthcare services in Sri Lanka Colombo. Thank you for your time and consideration. I look forward to the opportunity to discuss how I can support your mission of providing exceptional care to patients in this dynamic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Sri Lanka Colombo</dc:title>
  <dc:creator/>
  <dc:language>en</dc:language>
  <cp:keywords/>
  <dcterms:created xsi:type="dcterms:W3CDTF">2026-07-23T12:31:02Z</dcterms:created>
  <dcterms:modified xsi:type="dcterms:W3CDTF">2026-07-23T12:31:02Z</dcterms:modified>
</cp:coreProperties>
</file>

<file path=docProps/custom.xml><?xml version="1.0" encoding="utf-8"?>
<Properties xmlns="http://schemas.openxmlformats.org/officeDocument/2006/custom-properties" xmlns:vt="http://schemas.openxmlformats.org/officeDocument/2006/docPropsVTypes"/>
</file>